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2E46E5" w14:textId="029F6662" w:rsidR="00FB47A9" w:rsidRDefault="000021C6">
      <w:pPr>
        <w:pStyle w:val="Title"/>
      </w:pPr>
      <w:r w:rsidRPr="000021C6">
        <w:t>Clinical Outcomes of Aortic Aneurysm in Atrial Fibrillation Patients: Insights from the National Inpatient Sample</w:t>
      </w:r>
    </w:p>
    <w:p w14:paraId="5162A984" w14:textId="77777777" w:rsidR="00FB47A9" w:rsidRDefault="00000000">
      <w:pPr>
        <w:pStyle w:val="Subtitle"/>
      </w:pPr>
      <w:r>
        <w:t>Analysis for RCOP NIS Cardio13</w:t>
      </w:r>
    </w:p>
    <w:p w14:paraId="510DFD33" w14:textId="77777777" w:rsidR="00FB47A9" w:rsidRDefault="00000000">
      <w:pPr>
        <w:pStyle w:val="Author"/>
      </w:pPr>
      <w:r>
        <w:t>Ali Salman</w:t>
      </w:r>
    </w:p>
    <w:p w14:paraId="20B77BF9" w14:textId="77777777" w:rsidR="00FB47A9" w:rsidRDefault="00000000">
      <w:pPr>
        <w:pStyle w:val="Heading2"/>
      </w:pPr>
      <w:bookmarkStart w:id="0" w:name="preamble"/>
      <w:r>
        <w:t>Preamble:</w:t>
      </w:r>
    </w:p>
    <w:p w14:paraId="3A1BCF42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Reference Papers:</w:t>
      </w:r>
    </w:p>
    <w:p w14:paraId="57EADB9C" w14:textId="77777777" w:rsidR="00FB47A9" w:rsidRDefault="00000000">
      <w:pPr>
        <w:pStyle w:val="Compact"/>
        <w:numPr>
          <w:ilvl w:val="1"/>
          <w:numId w:val="3"/>
        </w:numPr>
      </w:pPr>
      <w:hyperlink r:id="rId7">
        <w:r>
          <w:rPr>
            <w:rStyle w:val="Hyperlink"/>
          </w:rPr>
          <w:t>Kumi et al. 2024</w:t>
        </w:r>
      </w:hyperlink>
    </w:p>
    <w:p w14:paraId="67F7D832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Study Objective</w:t>
      </w:r>
      <w:r>
        <w:t>: Examine the impact of atrial fibrillation on in-hospital mortality and length of stay among inpatient admissions with a principal diagnosis of aortic aneurysm (AA).</w:t>
      </w:r>
    </w:p>
    <w:p w14:paraId="2A2DDEEA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Data Source</w:t>
      </w:r>
      <w:r>
        <w:t>: Cross-sectional analysis of the National Inpatient Sample (NIS) from 2018 to 2020.</w:t>
      </w:r>
    </w:p>
    <w:p w14:paraId="3CCD8E4D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Patient Selection</w:t>
      </w:r>
      <w:r>
        <w:t>: Included all inpatient admissions with a principal diagnosis of AA.</w:t>
      </w:r>
    </w:p>
    <w:p w14:paraId="34D8EAE7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Aortic Aneurysm + Atrial Fibrillation Categories</w:t>
      </w:r>
      <w:r>
        <w:t>:</w:t>
      </w:r>
    </w:p>
    <w:p w14:paraId="00B86BF9" w14:textId="77777777" w:rsidR="00FB47A9" w:rsidRDefault="00000000">
      <w:pPr>
        <w:numPr>
          <w:ilvl w:val="1"/>
          <w:numId w:val="4"/>
        </w:numPr>
      </w:pPr>
      <w:r>
        <w:t>Aortic Aneurysm with Atrial Fibrillation</w:t>
      </w:r>
    </w:p>
    <w:p w14:paraId="3E12F0F2" w14:textId="77777777" w:rsidR="00FB47A9" w:rsidRDefault="00000000">
      <w:pPr>
        <w:numPr>
          <w:ilvl w:val="1"/>
          <w:numId w:val="4"/>
        </w:numPr>
      </w:pPr>
      <w:r>
        <w:t>Aortic Aneurysm without Atrial Fibrillation</w:t>
      </w:r>
    </w:p>
    <w:p w14:paraId="77B2444F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Primary Outcomes</w:t>
      </w:r>
      <w:r>
        <w:t>:</w:t>
      </w:r>
    </w:p>
    <w:p w14:paraId="0CF3928C" w14:textId="77777777" w:rsidR="00FB47A9" w:rsidRDefault="00000000">
      <w:pPr>
        <w:numPr>
          <w:ilvl w:val="1"/>
          <w:numId w:val="5"/>
        </w:numPr>
      </w:pPr>
      <w:r>
        <w:t>In-hospital all-cause mortality</w:t>
      </w:r>
    </w:p>
    <w:p w14:paraId="7749C478" w14:textId="77777777" w:rsidR="00FB47A9" w:rsidRDefault="00000000">
      <w:pPr>
        <w:numPr>
          <w:ilvl w:val="1"/>
          <w:numId w:val="5"/>
        </w:numPr>
      </w:pPr>
      <w:r>
        <w:t>Total hospital length of stay (days)</w:t>
      </w:r>
    </w:p>
    <w:p w14:paraId="640337F6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Statistical Analysis</w:t>
      </w:r>
      <w:r>
        <w:t>: Multiple logistic and linear regression to determine the independent association of atrial fibrillation with in-hospital mortality and length of stay, respectively, adjusted for:</w:t>
      </w:r>
    </w:p>
    <w:p w14:paraId="6A86C8AF" w14:textId="77777777" w:rsidR="00FB47A9" w:rsidRDefault="00000000">
      <w:pPr>
        <w:numPr>
          <w:ilvl w:val="1"/>
          <w:numId w:val="6"/>
        </w:numPr>
      </w:pPr>
      <w:r>
        <w:t>Demographics:</w:t>
      </w:r>
    </w:p>
    <w:p w14:paraId="4FCDC621" w14:textId="77777777" w:rsidR="00FB47A9" w:rsidRDefault="00000000">
      <w:pPr>
        <w:numPr>
          <w:ilvl w:val="1"/>
          <w:numId w:val="6"/>
        </w:numPr>
      </w:pPr>
      <w:r>
        <w:t>Medical History:</w:t>
      </w:r>
    </w:p>
    <w:p w14:paraId="2436B0B0" w14:textId="77777777" w:rsidR="00FB47A9" w:rsidRDefault="00000000">
      <w:pPr>
        <w:numPr>
          <w:ilvl w:val="1"/>
          <w:numId w:val="6"/>
        </w:numPr>
      </w:pPr>
      <w:r>
        <w:t>Comorbidities:</w:t>
      </w:r>
    </w:p>
    <w:p w14:paraId="61251B77" w14:textId="77777777" w:rsidR="00FB47A9" w:rsidRDefault="00000000">
      <w:pPr>
        <w:numPr>
          <w:ilvl w:val="0"/>
          <w:numId w:val="2"/>
        </w:numPr>
      </w:pPr>
      <w:r>
        <w:rPr>
          <w:b/>
          <w:bCs/>
        </w:rPr>
        <w:t>Software:</w:t>
      </w:r>
      <w:r>
        <w:t xml:space="preserve"> All analyses were performed using R Version 4.4.1 (R Foundation for Statistical Computing, Vienna, Austria)</w:t>
      </w:r>
    </w:p>
    <w:p w14:paraId="679B81AA" w14:textId="77777777" w:rsidR="00FB47A9" w:rsidRDefault="00000000">
      <w:pPr>
        <w:pStyle w:val="Heading2"/>
      </w:pPr>
      <w:bookmarkStart w:id="1" w:name="baseline-table"/>
      <w:bookmarkEnd w:id="0"/>
      <w:r>
        <w:lastRenderedPageBreak/>
        <w:t>Baseline Table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201"/>
        <w:gridCol w:w="2484"/>
        <w:gridCol w:w="5698"/>
        <w:gridCol w:w="6162"/>
        <w:gridCol w:w="1181"/>
      </w:tblGrid>
      <w:tr w:rsidR="00FB47A9" w14:paraId="0BAEFF92" w14:textId="77777777" w:rsidTr="00FB4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420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440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FADC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0,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9CBA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9,0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DB1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out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61,2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D6F2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B47A9" w14:paraId="24FB29F3" w14:textId="77777777" w:rsidTr="00FB47A9">
        <w:trPr>
          <w:jc w:val="center"/>
        </w:trPr>
        <w:tc>
          <w:tcPr>
            <w:tcW w:w="420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8F3EE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ge, y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6E27D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 (12)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FA8AB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 (11)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3A7754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2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A06F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5C4B97D6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85036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x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E1569F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C4EC6E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AEE332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F4EC79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</w:t>
            </w:r>
          </w:p>
        </w:tc>
      </w:tr>
      <w:tr w:rsidR="00FB47A9" w14:paraId="0FB8981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0CDE7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C00A8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,240 (3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616BF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765 (3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78753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475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134C00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F0606E5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AFEE2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4FCCF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1,010 (7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77238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,265 (7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9ADF5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,745 (71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77CD2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795710F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433BB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ac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576C2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DCA0E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15B97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7944F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2AAA8532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3BDA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hit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FED64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,495 (7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6F473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,940 (8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D137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9,555 (7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1161F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02ADC0BF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C4922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sian or Pacific Island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27A47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250 (2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DDD31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05 (2.9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9F7A2A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45 (2.6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2781D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140EDCAF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EC8217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lack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B900B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075 (1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5E451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0 (7.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8CD1C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,185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57A983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6EB8CB43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34F41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spanic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854AB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95 (5.5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8FE39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830 (4.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1BBA0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865 (5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BD718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D66F38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5AC24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ative American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EDBD7D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40 (0.4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F50A5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0 (0.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9B336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0 (0.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10CBC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4A0F37A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985DA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4D959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30 (2.6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0144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5 (2.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7970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155 (2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F9C53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139BB86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7D53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lson comorbidity index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1C8CD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63 (1.70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54858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98 (1.80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9348F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54 (1.66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62D2B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3C9A4C81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EDBDAD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sidential incom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668DA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4C73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6C2FE6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7661F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C7540EA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75B4A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1 - $51,999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A1131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,180 (2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65FC5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995 (2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58EB59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,185 (2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D8C11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606AA8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8208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52,000 - $65,999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13EA5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,525 (2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12515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025 (2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C75DD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,500 (2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68801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06FA93C8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C9C5E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66,000 - $87,999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FBA113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,415 (25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339D8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115 (2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2F64D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,300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3C5E4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361BBFE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04110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$88,000 or mor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E54A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700 (2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D217A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260 (24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3E165A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440 (2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05ECFE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5A2B846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75D27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pected primary pay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172AB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CE9D73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7B1F10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63A44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C69B895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E8425E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ivat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AEEBE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895 (24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9CE6B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875 (2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4BE6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,020 (2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DA7FE8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18ED82A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AE2A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id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36E9A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350 (6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AF821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670 (4.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1E89F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,680 (7.3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9EB75F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1011BA2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ABA94B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car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E80BF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3,140 (6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1FFA9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480 (73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DE4AD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,660 (6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A63BD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47C4AF9A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8DE4C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88D7DD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610 (2.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72207C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0 (2.5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92747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630 (2.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8A615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8271E6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9189D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region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2410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661C7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5EB037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9ADD4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72EB7D21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C6D45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idwest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CDBBB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,140 (25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A743B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75 (25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DD43A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,265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785F4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D7BF417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F2C5B7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theast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BEB80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830 (1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A6DAC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095 (1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A23F66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735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B0E632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758F6B61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4FEDB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South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5FA41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7,960 (39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767B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,105 (36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C3A5E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,855 (4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BFC258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740D651B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17580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st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99050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320 (19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63648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955 (2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114F16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,365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7DCC2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4B5E9CF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CA97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bedsiz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2DAFA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B8F582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AF538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23E03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6680B7F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B78B0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arg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5DCF0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1,165 (66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C3BE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,610 (6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F3BAA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4,555 (6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4C846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57A70E5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1F4AC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dium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285E8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,390 (23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92A1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,465 (2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10C5D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,925 (24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83A5C0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23900D1D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549D93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mall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D1FA22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695 (1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9C4CF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955 (10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42872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740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481665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1BDFE9A3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53E51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ospital location and teaching status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881E68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037C70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C98384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C74CF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4C813D4E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812C04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ural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7F24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,100 (3.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8C6A9D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0 (2.4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86F913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,170 (3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22436B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AC79DF9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19C696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ban, non-teaching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E4158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,565 (1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1A95E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,880 (9.9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F507F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,685 (1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409603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5B3ADCD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042BB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rban, teaching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E695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,585 (86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EC289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,220 (88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DDF79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7,365 (8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70CB7A" w14:textId="77777777" w:rsidR="00FB47A9" w:rsidRDefault="00FB47A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</w:p>
        </w:tc>
      </w:tr>
      <w:tr w:rsidR="00FB47A9" w14:paraId="326A1C7F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35FB1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ypertension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DED9D6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6,000 (83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BC7DB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,940 (87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2FB4A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2,060 (8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31C54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56815C88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D3F6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rebrovascular diseas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DA829D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,455 (8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A0A47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,265 (11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49124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,190 (8.2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4FB28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0F72914C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C7A5A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eart failur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2B904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,420 (1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34AB0A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575 (3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67239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,845 (15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CC876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C79A494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3CCA28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abetes mellitus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C24273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,950 (18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200414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,325 (19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5A09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,625 (18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7F234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2</w:t>
            </w:r>
          </w:p>
        </w:tc>
      </w:tr>
      <w:tr w:rsidR="00FB47A9" w14:paraId="68212F42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AB7B5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kidney diseas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A672B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,105 (21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8BE1B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835 (25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75E6D3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,270 (19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C91958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246CDB0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1ED60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ronic obstructive pulmonary disease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06EA8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,135 (30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60C25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365 (32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0B85E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,770 (30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1BC44F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1E6E4A6E" w14:textId="77777777" w:rsidTr="00FB47A9">
        <w:trPr>
          <w:jc w:val="center"/>
        </w:trPr>
        <w:tc>
          <w:tcPr>
            <w:tcW w:w="420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4D9B40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IV/AIDS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49B69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420 (0.7%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DF47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5 (0.7%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2C7D1D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,135 (0.7%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6C92A7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</w:t>
            </w:r>
          </w:p>
        </w:tc>
      </w:tr>
      <w:tr w:rsidR="00FB47A9" w14:paraId="55A3110B" w14:textId="77777777" w:rsidTr="00FB47A9">
        <w:trPr>
          <w:jc w:val="center"/>
        </w:trPr>
        <w:tc>
          <w:tcPr>
            <w:tcW w:w="1972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30E9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 (SD); n (%)</w:t>
            </w:r>
          </w:p>
        </w:tc>
      </w:tr>
      <w:tr w:rsidR="00FB47A9" w14:paraId="6522A7F3" w14:textId="77777777" w:rsidTr="00FB47A9">
        <w:trPr>
          <w:jc w:val="center"/>
        </w:trPr>
        <w:tc>
          <w:tcPr>
            <w:tcW w:w="19726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A7E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ilcoxon rank-sum test for complex survey samples; chi-squared test with Rao &amp; Scott's second-order correction</w:t>
            </w:r>
          </w:p>
        </w:tc>
      </w:tr>
    </w:tbl>
    <w:p w14:paraId="7D91F21C" w14:textId="77777777" w:rsidR="00FB47A9" w:rsidRDefault="00000000">
      <w:pPr>
        <w:pStyle w:val="Heading2"/>
      </w:pPr>
      <w:bookmarkStart w:id="2" w:name="outcomes-table"/>
      <w:bookmarkEnd w:id="1"/>
      <w:r>
        <w:t>Outcomes Table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991"/>
        <w:gridCol w:w="2484"/>
        <w:gridCol w:w="5698"/>
        <w:gridCol w:w="6162"/>
        <w:gridCol w:w="1181"/>
      </w:tblGrid>
      <w:tr w:rsidR="00FB47A9" w14:paraId="6C717717" w14:textId="77777777" w:rsidTr="00FB47A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99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1E6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4FD34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Overall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200,25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9F0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39,03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12B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ortic Aneurysm without Atrial Fibrillation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, N = 161,22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707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-valu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</w:p>
        </w:tc>
      </w:tr>
      <w:tr w:rsidR="00FB47A9" w14:paraId="76E4C18A" w14:textId="77777777" w:rsidTr="00FB47A9">
        <w:trPr>
          <w:jc w:val="center"/>
        </w:trPr>
        <w:tc>
          <w:tcPr>
            <w:tcW w:w="299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7F2979A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ed during hospitalization</w:t>
            </w:r>
          </w:p>
        </w:tc>
        <w:tc>
          <w:tcPr>
            <w:tcW w:w="2484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0AEDEA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,550 (6.3%)</w:t>
            </w:r>
          </w:p>
        </w:tc>
        <w:tc>
          <w:tcPr>
            <w:tcW w:w="5698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FA0F2E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,890 (7.4%)</w:t>
            </w:r>
          </w:p>
        </w:tc>
        <w:tc>
          <w:tcPr>
            <w:tcW w:w="6162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945FC3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,660 (6.0%)</w:t>
            </w:r>
          </w:p>
        </w:tc>
        <w:tc>
          <w:tcPr>
            <w:tcW w:w="1181" w:type="dxa"/>
            <w:tcBorders>
              <w:top w:val="single" w:sz="8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2AAABB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4715A4CF" w14:textId="77777777" w:rsidTr="00FB47A9">
        <w:trPr>
          <w:jc w:val="center"/>
        </w:trPr>
        <w:tc>
          <w:tcPr>
            <w:tcW w:w="299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0E1C3C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ngth of stay (days)</w:t>
            </w:r>
          </w:p>
        </w:tc>
        <w:tc>
          <w:tcPr>
            <w:tcW w:w="2484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202121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 (8.2)</w:t>
            </w:r>
          </w:p>
        </w:tc>
        <w:tc>
          <w:tcPr>
            <w:tcW w:w="5698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BA3AA2E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 (8.8)</w:t>
            </w:r>
          </w:p>
        </w:tc>
        <w:tc>
          <w:tcPr>
            <w:tcW w:w="6162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49395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 (7.9)</w:t>
            </w:r>
          </w:p>
        </w:tc>
        <w:tc>
          <w:tcPr>
            <w:tcW w:w="1181" w:type="dxa"/>
            <w:tcBorders>
              <w:top w:val="none" w:sz="0" w:space="0" w:color="000000"/>
              <w:left w:val="none" w:sz="0" w:space="0" w:color="000000"/>
              <w:bottom w:val="single" w:sz="8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5E920D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&lt;0.001</w:t>
            </w:r>
          </w:p>
        </w:tc>
      </w:tr>
      <w:tr w:rsidR="00FB47A9" w14:paraId="242FBAED" w14:textId="77777777" w:rsidTr="00FB47A9">
        <w:trPr>
          <w:jc w:val="center"/>
        </w:trPr>
        <w:tc>
          <w:tcPr>
            <w:tcW w:w="18516" w:type="dxa"/>
            <w:gridSpan w:val="5"/>
            <w:tcBorders>
              <w:top w:val="single" w:sz="8" w:space="0" w:color="000000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079DC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; Mean (SD)</w:t>
            </w:r>
          </w:p>
        </w:tc>
      </w:tr>
      <w:tr w:rsidR="00FB47A9" w14:paraId="101D3842" w14:textId="77777777" w:rsidTr="00FB47A9">
        <w:trPr>
          <w:jc w:val="center"/>
        </w:trPr>
        <w:tc>
          <w:tcPr>
            <w:tcW w:w="18516" w:type="dxa"/>
            <w:gridSpan w:val="5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2CCF2" w14:textId="77777777" w:rsidR="00FB47A9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2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i-squared test with Rao &amp; Scott's second-order correction; Wilcoxon rank-sum test for complex survey samples</w:t>
            </w:r>
          </w:p>
        </w:tc>
      </w:tr>
      <w:bookmarkEnd w:id="2"/>
    </w:tbl>
    <w:p w14:paraId="4C03F55F" w14:textId="77777777" w:rsidR="008C23C1" w:rsidRDefault="008C23C1"/>
    <w:sectPr w:rsidR="008C23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C3F188" w14:textId="77777777" w:rsidR="008C23C1" w:rsidRDefault="008C23C1">
      <w:pPr>
        <w:spacing w:after="0"/>
      </w:pPr>
      <w:r>
        <w:separator/>
      </w:r>
    </w:p>
  </w:endnote>
  <w:endnote w:type="continuationSeparator" w:id="0">
    <w:p w14:paraId="363961D2" w14:textId="77777777" w:rsidR="008C23C1" w:rsidRDefault="008C23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AA913F" w14:textId="77777777" w:rsidR="008C23C1" w:rsidRDefault="008C23C1">
      <w:r>
        <w:separator/>
      </w:r>
    </w:p>
  </w:footnote>
  <w:footnote w:type="continuationSeparator" w:id="0">
    <w:p w14:paraId="6C9D398B" w14:textId="77777777" w:rsidR="008C23C1" w:rsidRDefault="008C23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A4C99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3CA63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64875454">
    <w:abstractNumId w:val="0"/>
  </w:num>
  <w:num w:numId="2" w16cid:durableId="847793938">
    <w:abstractNumId w:val="1"/>
  </w:num>
  <w:num w:numId="3" w16cid:durableId="1813398469">
    <w:abstractNumId w:val="1"/>
  </w:num>
  <w:num w:numId="4" w16cid:durableId="1505316173">
    <w:abstractNumId w:val="1"/>
  </w:num>
  <w:num w:numId="5" w16cid:durableId="2095590818">
    <w:abstractNumId w:val="1"/>
  </w:num>
  <w:num w:numId="6" w16cid:durableId="18953921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47A9"/>
    <w:rsid w:val="000021C6"/>
    <w:rsid w:val="004431D2"/>
    <w:rsid w:val="008C23C1"/>
    <w:rsid w:val="00A94DEB"/>
    <w:rsid w:val="00FB47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AFDA5"/>
  <w15:docId w15:val="{AF70E851-EA43-4C28-BE12-369078A1AE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i.org/10.1136/bmjopen-2023-07783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06</Words>
  <Characters>3456</Characters>
  <Application>Microsoft Office Word</Application>
  <DocSecurity>0</DocSecurity>
  <Lines>28</Lines>
  <Paragraphs>8</Paragraphs>
  <ScaleCrop>false</ScaleCrop>
  <Company/>
  <LinksUpToDate>false</LinksUpToDate>
  <CharactersWithSpaces>4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Outcomes of Aortic Aneurysm in Atrial Fibrillation Patients: Insights from National Data</dc:title>
  <dc:creator>Ali Salman</dc:creator>
  <cp:keywords/>
  <cp:lastModifiedBy>Ali Salman</cp:lastModifiedBy>
  <cp:revision>3</cp:revision>
  <dcterms:created xsi:type="dcterms:W3CDTF">2024-06-21T20:17:00Z</dcterms:created>
  <dcterms:modified xsi:type="dcterms:W3CDTF">2024-06-21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Analysis for RCOP NIS Cardio13</vt:lpwstr>
  </property>
  <property fmtid="{D5CDD505-2E9C-101B-9397-08002B2CF9AE}" pid="12" name="toc-title">
    <vt:lpwstr>Table of contents</vt:lpwstr>
  </property>
</Properties>
</file>